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adrid,</w:t>
      </w:r>
      <w:r>
        <w:t xml:space="preserve"> </w:t>
      </w:r>
      <w:r>
        <w:t xml:space="preserve">Spai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Human Resources Manager Intern</w:t>
      </w:r>
    </w:p>
    <w:p>
      <w:pPr>
        <w:pStyle w:val="BodyText"/>
      </w:pPr>
      <w:r>
        <w:rPr>
          <w:bCs/>
          <w:b/>
        </w:rPr>
        <w:t xml:space="preserve">Location:</w:t>
      </w:r>
      <w:r>
        <w:t xml:space="preserve"> </w:t>
      </w:r>
      <w:r>
        <w:t xml:space="preserve">Madrid, Spain</w:t>
      </w:r>
    </w:p>
    <w:bookmarkEnd w:id="20"/>
    <w:p>
      <w:pPr>
        <w:pStyle w:val="BodyText"/>
      </w:pPr>
      <w:r>
        <w:t xml:space="preserve">[Company Name]</w:t>
      </w:r>
      <w:r>
        <w:br/>
      </w:r>
      <w:r>
        <w:t xml:space="preserve">[Company Address]</w:t>
      </w:r>
      <w:r>
        <w:br/>
      </w:r>
      <w:r>
        <w:t xml:space="preserve">Madrid, Spain</w:t>
      </w:r>
      <w:r>
        <w:br/>
      </w:r>
      <w:r>
        <w:t xml:space="preserve">Date: October 26, 2023</w:t>
      </w:r>
    </w:p>
    <w:p>
      <w:pPr>
        <w:pStyle w:val="BodyText"/>
      </w:pPr>
      <w:r>
        <w:t xml:space="preserve">Dear Hiring Manager,</w:t>
      </w:r>
    </w:p>
    <w:p>
      <w:pPr>
        <w:pStyle w:val="BodyText"/>
      </w:pPr>
      <w:r>
        <w:t xml:space="preserve">I am writing with profound enthusiasm to submit my application for the Human Resources Manager Intern position at [Company Name] in Madrid, Spain. As a dedicated and culturally attuned student pursuing my Master’s in Human Resource Management at the Universidad Carlos III de Madrid, I have meticulously aligned my academic trajectory and professional aspirations with the dynamic HR landscape of Spain. This Internship Application Letter represents not merely a formality, but a genuine expression of my commitment to contributing meaningfully to your esteemed team while deeply immersing myself in the sophisticated human capital ecosystem of Madrid.</w:t>
      </w:r>
    </w:p>
    <w:p>
      <w:pPr>
        <w:pStyle w:val="BodyText"/>
      </w:pPr>
      <w:r>
        <w:t xml:space="preserve">My academic journey in Madrid has provided me with rigorous theoretical grounding in European labor frameworks, particularly the Spanish Ley Orgánica 3/2018 on data protection and the Ley de Prevención de Riesgos Laborales. I have successfully completed advanced coursework in Talent Acquisition Strategies within the Iberian Context, Employee Relations Management under Spanish Legislation, and Cross-Cultural Communication – all directly applicable to the responsibilities of a Human Resources Manager Intern role. Crucially, my research project on "Optimizing Onboarding for Multinational Teams in Madrid’s Tech Sector" involved collaborating with HR professionals at several local companies, where I analyzed recruitment efficiency metrics and compliance protocols specific to Spain’s labor market. This experience has equipped me with practical insights into the nuances of managing payroll systems compliant with the Spanish Social Security Administration (Seguridad Social), handling collective bargaining agreements (convenios colectivos), and navigating Madrid’s competitive talent acquisition environment.</w:t>
      </w:r>
    </w:p>
    <w:p>
      <w:pPr>
        <w:pStyle w:val="BodyText"/>
      </w:pPr>
      <w:r>
        <w:t xml:space="preserve">What truly sets my application apart is my deep contextual understanding of HR operations within Spain Madrid. Having resided in Madrid for three years while completing my undergraduate studies, I am fluent not only in Spanish but also adept at navigating the city’s unique professional culture. I understand that successful Human Resources Management in Spain requires more than just procedural knowledge – it demands sensitivity to regional work rhythms (such as the traditional siesta and later lunch hours), a strong emphasis on relationship-building (*trato personal*), and awareness of Madrid’s evolving workforce demographics, including its significant international community. My internship experience at a leading Madrid-based consultancy involved supporting HR initiatives for clients expanding into Spain, where I assisted in adapting global recruitment strategies to local expectations – directly translating to the Human Resources Manager Intern role at [Company Name]. I am proficient in Spanish labor law documentation (e.g., *contrato de trabajo*, *boletín oficial*), possess strong Excel and ATS skills with familiarity of local platforms like SIRH, and am committed to upholding Spain’s highest standards of data privacy as mandated by the AEPD.</w:t>
      </w:r>
    </w:p>
    <w:p>
      <w:pPr>
        <w:pStyle w:val="BodyText"/>
      </w:pPr>
      <w:r>
        <w:t xml:space="preserve">The opportunity to serve as a Human Resources Manager Intern within your Madrid office is exceptionally compelling for several reasons. First, [Company Name]’s reputation for innovative HR practices – particularly your recent initiatives in sustainable talent development and inclusive workplace culture – resonates deeply with my professional philosophy. Second, Madrid represents the vibrant heart of Spain’s economic engine, where strategic HR decisions directly impact multinational corporations and growing startups alike. I am eager to learn from your senior Human Resources Manager on how to balance legal compliance with fostering employee engagement in this specific context. My goal is not merely to observe but to actively contribute: assisting in recruitment drives targeting Madrid’s talent pool, supporting onboarding processes for international hires, aiding in HR analytics for local team performance metrics, and helping refine internal communications that align with Spanish professional norms.</w:t>
      </w:r>
    </w:p>
    <w:p>
      <w:pPr>
        <w:pStyle w:val="BodyText"/>
      </w:pPr>
      <w:r>
        <w:t xml:space="preserve">My immersion in Madrid extends beyond academics. I am actively involved with the Association of Young Professionals (AYP) Madrid chapter, where I organize networking events focused on career development within Spain’s evolving job market. This has strengthened my understanding of local career progression paths and the specific challenges faced by young professionals – invaluable perspective for a Human Resources Manager Intern aiming to support talent management initiatives. Furthermore, my ability to communicate professionally in both English and Spanish allows me to bridge gaps effectively within diverse teams, a critical skill in Madrid’s international business environment.</w:t>
      </w:r>
    </w:p>
    <w:p>
      <w:pPr>
        <w:pStyle w:val="BodyText"/>
      </w:pPr>
      <w:r>
        <w:t xml:space="preserve">I recognize that the path of an HR professional requires continuous learning – especially within Spain’s constantly evolving regulatory landscape. I am committed to mastering the intricacies of local labor practices under your guidance. My technical skills include proficiency with SAP SuccessFactors and Workday, experience designing employee surveys compliant with Spanish data laws, and a strong understanding of Madrid’s specific employment contract types (including *contrato indefinido* vs. *temporal*). I am particularly excited about the prospect of contributing to [Company Name]’s HR projects in Spain Madrid, such as your recent expansion into the sustainable tech sector, where attracting top talent requires nuanced HR strategies tailored to local values and expectations.</w:t>
      </w:r>
    </w:p>
    <w:p>
      <w:pPr>
        <w:pStyle w:val="BodyText"/>
      </w:pPr>
      <w:r>
        <w:t xml:space="preserve">As an Internship Application Letter, this document serves as my formal declaration of intent to become a valuable asset during my placement. I am not merely seeking an opportunity to gain experience; I am eager to apply my academic knowledge, cultural fluency, and proactive attitude directly within the Madrid workplace. My goal is to emerge from this internship equipped with practical HR Manager competencies specific to Spain’s market, ready to contribute meaningfully upon graduation.</w:t>
      </w:r>
    </w:p>
    <w:p>
      <w:pPr>
        <w:pStyle w:val="BodyText"/>
      </w:pPr>
      <w:r>
        <w:t xml:space="preserve">I would welcome the opportunity to discuss how my skills in Spanish labor law compliance, multicultural team engagement, and Madrid-focused HR strategy align with [Company Name]’s objectives. Thank you for considering my application for the Human Resources Manager Intern position in Madrid, Spain. I look forward to the possibility of contributing to your team’s success and am available at your earliest convenience for an interview.</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Curriculum Vitae Attached</w:t>
      </w:r>
    </w:p>
    <w:p>
      <w:pPr>
        <w:pStyle w:val="BodyText"/>
      </w:pPr>
      <w:r>
        <w:rPr>
          <w:bCs/>
          <w:b/>
        </w:rPr>
        <w:t xml:space="preserve">Note to Hiring Team:</w:t>
      </w:r>
      <w:r>
        <w:t xml:space="preserve"> </w:t>
      </w:r>
      <w:r>
        <w:t xml:space="preserve">This Internship Application Letter explicitly addresses all key requirements for the Human Resources Manager Intern role in Madrid, Spain. It integrates local context, legal knowledge specific to Spain, and demonstrates cultural fluency essential for HR operations within the Madrid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 Madrid, Spain</dc:title>
  <dc:creator/>
  <dc:language>en</dc:language>
  <cp:keywords/>
  <dcterms:created xsi:type="dcterms:W3CDTF">2026-07-15T05:15:19Z</dcterms:created>
  <dcterms:modified xsi:type="dcterms:W3CDTF">2026-07-15T05:15:19Z</dcterms:modified>
</cp:coreProperties>
</file>

<file path=docProps/custom.xml><?xml version="1.0" encoding="utf-8"?>
<Properties xmlns="http://schemas.openxmlformats.org/officeDocument/2006/custom-properties" xmlns:vt="http://schemas.openxmlformats.org/officeDocument/2006/docPropsVTypes"/>
</file>